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ranslator</w:t>
      </w:r>
      <w:r>
        <w:t xml:space="preserve"> </w:t>
      </w:r>
      <w:r>
        <w:t xml:space="preserve">Interpreter,</w:t>
      </w:r>
      <w:r>
        <w:t xml:space="preserve"> </w:t>
      </w:r>
      <w:r>
        <w:t xml:space="preserve">Sudan</w:t>
      </w:r>
      <w:r>
        <w:t xml:space="preserve"> </w:t>
      </w:r>
      <w:r>
        <w:t xml:space="preserve">Khartoum</w:t>
      </w:r>
    </w:p>
    <w:p>
      <w:pPr>
        <w:pStyle w:val="FirstParagraph"/>
      </w:pPr>
      <w:r>
        <w:rPr>
          <w:bCs/>
          <w:b/>
        </w:rPr>
        <w:t xml:space="preserve">Internship Application Letter: Translator Interpreter Position</w:t>
      </w:r>
    </w:p>
    <w:p>
      <w:pPr>
        <w:pStyle w:val="BodyText"/>
      </w:pPr>
      <w:r>
        <w:t xml:space="preserve">Dear Hiring Manager,</w:t>
      </w:r>
    </w:p>
    <w:p>
      <w:pPr>
        <w:pStyle w:val="BodyText"/>
      </w:pPr>
      <w:r>
        <w:t xml:space="preserve">I am writing to express my enthusiastic interest in the Internship Position for a Translator Interpreter at your esteemed organization, as advertised on your official platform. With a deep commitment to linguistic precision, cultural sensitivity, and cross-cultural communication, I am confident that my academic background, practical experience, and profound respect for Sudanese society make me an ideal candidate to contribute meaningfully to your team in Khartoum. This Internship Application Letter serves as a formal introduction of my qualifications specifically tailored to the unique demands of the Translator Interpreter role within the dynamic context of Sudan Khartoum.</w:t>
      </w:r>
    </w:p>
    <w:p>
      <w:pPr>
        <w:pStyle w:val="BodyText"/>
      </w:pPr>
      <w:r>
        <w:t xml:space="preserve">My academic journey at [Your University, e.g., International Studies University] culminated in a Bachelor’s degree in Translation and Intercultural Communication, with a specialized focus on Arabic linguistics and African languages. During my studies, I dedicated significant effort to mastering Modern Standard Arabic (MSA), Sudanese Arabic dialects (including the distinct Khartoum urban dialect), and gained foundational proficiency in Nubian languages (like Nobiin) and other local Sudanese vernaculars essential for effective communication across diverse communities. I hold certified credentials from the [Relevant Certification Body, e.g., American Translators Association] in Arabic-English translation and interpretation, alongside a specialized workshop certificate on "Linguistic Sensitivity in Conflict-Affected Regions" completed through [Institution Name], directly addressing the complexities inherent in Sudanese contexts. This academic foundation is not merely theoretical; it has been rigorously applied through hands-on experience within humanitarian settings, specifically aligned with the needs of organizations operating in Sudan Khartoum.</w:t>
      </w:r>
    </w:p>
    <w:p>
      <w:pPr>
        <w:pStyle w:val="BodyText"/>
      </w:pPr>
      <w:r>
        <w:t xml:space="preserve">My practical experience as a Translator Interpreter has been deeply rooted in environments demanding cultural nuance and linguistic accuracy, precisely mirroring the challenges faced by NGOs and international bodies working within Sudan. For the past 18 months, I have served as a volunteer Translator Interpreter with [Relevant NGO Name, e.g., Medical Relief International], supporting their operations in Khartoum’s Omdurman district. In this role, I provided critical real-time interpretation during medical consultations for displaced families at community health clinics, translating sensitive discussions about chronic diseases and maternal health between Arabic-speaking patients and English-speaking doctors. I also translated vital documentation—such as patient consent forms, treatment protocols, and educational pamphlets on nutrition—ensuring clarity and cultural appropriateness. Crucially, I navigated the subtle differences between formal MSA used in official documents and the everyday Sudanese Arabic spoken by community members in Khartoum's bustling neighborhoods like Karari or Souq Al-Muhammadiya. This experience honed my ability to adapt communication styles instantly, a skill paramount for success as a Translator Interpreter working directly within Sudan Khartoum’s vibrant yet complex social fabric. I also assisted in translating community feedback reports from local residents into English for program evaluation, ensuring grassroots perspectives were accurately represented in project planning.</w:t>
      </w:r>
    </w:p>
    <w:p>
      <w:pPr>
        <w:pStyle w:val="BodyText"/>
      </w:pPr>
      <w:r>
        <w:t xml:space="preserve">Understanding the specific context of Sudan Khartoum is not just beneficial—it is fundamental for an effective Translator Interpreter. Having spent three months volunteering with [Local Community Organization Name] in Khartoum during my university exchange program, I immersed myself in the city’s cultural rhythms. I participated in community dialogues concerning water access initiatives in the Gezira region, translating between Arabic-speaking community leaders and project coordinators from diverse international backgrounds. This experience taught me the critical importance of contextual awareness: understanding local customs (like the significance of certain greetings or mealtime etiquette), recognizing regional dialect variations within Khartoum and surrounding areas, and appreciating the historical nuances that shape communication. I am acutely aware that effective translation in Sudan goes beyond language—it requires navigating layers of social hierarchy, religious sensitivity, and the profound impact of recent socio-political developments on community trust. As a Translator Interpreter operating in Sudan Khartoum, I understand my role extends to building bridges of understanding between different cultural and linguistic groups, fostering mutual respect essential for any successful collaboration within this environment.</w:t>
      </w:r>
    </w:p>
    <w:p>
      <w:pPr>
        <w:pStyle w:val="BodyText"/>
      </w:pPr>
      <w:r>
        <w:t xml:space="preserve">I am particularly drawn to your organization’s mission of [Mention Specific Mission, e.g., "supporting sustainable development through inclusive community engagement in Sudan"], which aligns perfectly with my own values. I am eager to contribute my linguistic skills and cultural understanding directly towards the success of your Khartoum-based initiatives. Whether interpreting during crucial stakeholder meetings between local government officials and international partners, translating project reports for accurate dissemination, or assisting in developing locally relevant communication materials for community mobilization, I am prepared to apply my abilities with diligence and respect. My goal as an Internship Candidate is not merely to fulfill a role but to learn from your experienced team while actively contributing value from day one. I possess the resilience required for fieldwork in Khartoum, including adaptability in resource-constrained settings and a commitment to ethical interpretation practices that prioritize confidentiality and accuracy above all.</w:t>
      </w:r>
    </w:p>
    <w:p>
      <w:pPr>
        <w:pStyle w:val="BodyText"/>
      </w:pPr>
      <w:r>
        <w:t xml:space="preserve">My resume, attached for your review, provides further detail on my language certifications, specific translation projects within Sudanese contexts (including samples of translated documents relevant to humanitarian work), and volunteer experience in Khartoum. I am fully prepared to relocate to Khartoum immediately upon acceptance of this Internship Application Letter. I am deeply respectful of Sudan’s rich cultural heritage and its people, and I am eager for the opportunity to support your vital work as a Translator Interpreter within Sudan Khartoum.</w:t>
      </w:r>
    </w:p>
    <w:p>
      <w:pPr>
        <w:pStyle w:val="BodyText"/>
      </w:pPr>
      <w:r>
        <w:t xml:space="preserve">Thank you for considering my application. I am profoundly excited about the possibility of contributing to your organization’s impactful mission in Khartoum and am available at your earliest convenience for an interview. I look forward to discussing how my skills as a Translator Interpreter can benefit your team and, ultimately, the communities served in Sudan.</w:t>
      </w:r>
    </w:p>
    <w:p>
      <w:pPr>
        <w:pStyle w:val="BodyText"/>
      </w:pPr>
      <w:r>
        <w:t xml:space="preserve">Sincerely,</w:t>
      </w:r>
    </w:p>
    <w:p>
      <w:pPr>
        <w:pStyle w:val="BodyText"/>
      </w:pPr>
      <w:r>
        <w:t xml:space="preserve">[Your Full Name]</w:t>
      </w:r>
    </w:p>
    <w:p>
      <w:pPr>
        <w:pStyle w:val="BodyText"/>
      </w:pPr>
      <w:r>
        <w:t xml:space="preserve">[Your Phone Number]</w:t>
      </w:r>
    </w:p>
    <w:p>
      <w:pPr>
        <w:pStyle w:val="BodyText"/>
      </w:pPr>
      <w:r>
        <w:t xml:space="preserve">[Your Email Add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ranslator Interpreter, Sudan Khartoum</dc:title>
  <dc:creator/>
  <dc:language>en</dc:language>
  <cp:keywords/>
  <dcterms:created xsi:type="dcterms:W3CDTF">2025-12-09T20:50:05Z</dcterms:created>
  <dcterms:modified xsi:type="dcterms:W3CDTF">2025-12-09T20:50:05Z</dcterms:modified>
</cp:coreProperties>
</file>

<file path=docProps/custom.xml><?xml version="1.0" encoding="utf-8"?>
<Properties xmlns="http://schemas.openxmlformats.org/officeDocument/2006/custom-properties" xmlns:vt="http://schemas.openxmlformats.org/officeDocument/2006/docPropsVTypes"/>
</file>